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C20C5" w14:textId="6FAD83F2" w:rsidR="00E75953" w:rsidRDefault="00E75953" w:rsidP="00EF1DA1">
      <w:pPr>
        <w:pStyle w:val="Title"/>
      </w:pPr>
      <w:r>
        <w:t>CMP</w:t>
      </w:r>
      <w:r w:rsidR="00EF1DA1">
        <w:t>408 -</w:t>
      </w:r>
      <w:r>
        <w:t xml:space="preserve"> </w:t>
      </w:r>
      <w:r w:rsidR="00133288">
        <w:t xml:space="preserve">Mini </w:t>
      </w:r>
      <w:r>
        <w:t>Project Proposal</w:t>
      </w:r>
    </w:p>
    <w:p w14:paraId="76485F5B" w14:textId="4EC32518" w:rsidR="00E75953" w:rsidRPr="00E7283C" w:rsidRDefault="00E75953" w:rsidP="00E75953">
      <w:pPr>
        <w:pStyle w:val="Heading2"/>
        <w:rPr>
          <w:b/>
          <w:bCs/>
        </w:rPr>
      </w:pPr>
      <w:r w:rsidRPr="00E7283C">
        <w:rPr>
          <w:b/>
          <w:bCs/>
        </w:rPr>
        <w:t>Project Description:</w:t>
      </w:r>
    </w:p>
    <w:p w14:paraId="21B574DB" w14:textId="20439156" w:rsidR="00E75953" w:rsidRDefault="00FA38F2" w:rsidP="00E75953">
      <w:r>
        <w:t xml:space="preserve">The project that I </w:t>
      </w:r>
      <w:r w:rsidR="000D1E46">
        <w:t>will</w:t>
      </w:r>
      <w:r>
        <w:t xml:space="preserve"> </w:t>
      </w:r>
      <w:r w:rsidR="000D1E46">
        <w:t xml:space="preserve">undertake </w:t>
      </w:r>
      <w:r>
        <w:t>is to develop a</w:t>
      </w:r>
      <w:r w:rsidR="004B185C">
        <w:t>n IoT</w:t>
      </w:r>
      <w:r>
        <w:t xml:space="preserve"> Hygrometer</w:t>
      </w:r>
      <w:r w:rsidR="004B185C">
        <w:t xml:space="preserve">. This will use the </w:t>
      </w:r>
      <w:r w:rsidR="00D80742">
        <w:t xml:space="preserve">‘Enviro HAT’ from </w:t>
      </w:r>
      <w:r w:rsidR="009E11AB">
        <w:t>Pimoroni</w:t>
      </w:r>
      <w:r w:rsidR="003B0D5B">
        <w:t>.com.</w:t>
      </w:r>
    </w:p>
    <w:p w14:paraId="79C8B9FC" w14:textId="5BBF93EF" w:rsidR="00620704" w:rsidRDefault="00620704" w:rsidP="00E75953">
      <w:r>
        <w:t>This project is going to use a</w:t>
      </w:r>
      <w:r w:rsidR="004A5B4A">
        <w:t xml:space="preserve"> HAT for the Raspberry Pi that will analyse the temperature and humidity of the surrounding air</w:t>
      </w:r>
      <w:r w:rsidR="00B76BD7">
        <w:t xml:space="preserve">. </w:t>
      </w:r>
      <w:r w:rsidR="000D1E46">
        <w:t>I can then display this data</w:t>
      </w:r>
      <w:r w:rsidR="00B76BD7">
        <w:t xml:space="preserve"> on the LCD screen on the top of the HAT. The Pi will also </w:t>
      </w:r>
      <w:r w:rsidR="001F02AE">
        <w:t xml:space="preserve">send the data to the cloud where it </w:t>
      </w:r>
      <w:r w:rsidR="000D1E46">
        <w:t>can</w:t>
      </w:r>
      <w:r w:rsidR="001F02AE">
        <w:t xml:space="preserve"> be processed and displayed in a nice graph for the user to view. The user will also be able to interact with the Raspberry Pi HAT</w:t>
      </w:r>
      <w:r w:rsidR="000D1E46">
        <w:t>. By</w:t>
      </w:r>
      <w:r w:rsidR="001F02AE">
        <w:t xml:space="preserve"> using </w:t>
      </w:r>
      <w:r w:rsidR="009D6A01">
        <w:t xml:space="preserve">a </w:t>
      </w:r>
      <w:r w:rsidR="001F02AE">
        <w:t>request button</w:t>
      </w:r>
      <w:r w:rsidR="009D6A01">
        <w:t>,</w:t>
      </w:r>
      <w:r w:rsidR="001F02AE">
        <w:t xml:space="preserve"> </w:t>
      </w:r>
      <w:r w:rsidR="009D6A01">
        <w:t>they</w:t>
      </w:r>
      <w:r w:rsidR="001F02AE">
        <w:t xml:space="preserve"> will grab the current temperature and humidity.</w:t>
      </w:r>
    </w:p>
    <w:p w14:paraId="56306D7B" w14:textId="3EF30111" w:rsidR="001F02AE" w:rsidRDefault="001F02AE" w:rsidP="00E75953">
      <w:r>
        <w:t>This project could monitor many things, some of which could include, but is not limited to:</w:t>
      </w:r>
    </w:p>
    <w:p w14:paraId="4EC1045F" w14:textId="00ADCC89" w:rsidR="001F02AE" w:rsidRDefault="001F02AE" w:rsidP="001F02AE">
      <w:pPr>
        <w:pStyle w:val="ListParagraph"/>
        <w:numPr>
          <w:ilvl w:val="0"/>
          <w:numId w:val="1"/>
        </w:numPr>
      </w:pPr>
      <w:r>
        <w:t xml:space="preserve">Reptile Environment </w:t>
      </w:r>
      <w:r w:rsidR="00EC75FD">
        <w:t>Monitor.</w:t>
      </w:r>
    </w:p>
    <w:p w14:paraId="0B90B0F2" w14:textId="15BB2191" w:rsidR="001F02AE" w:rsidRDefault="006148ED" w:rsidP="001F02AE">
      <w:pPr>
        <w:pStyle w:val="ListParagraph"/>
        <w:numPr>
          <w:ilvl w:val="0"/>
          <w:numId w:val="1"/>
        </w:numPr>
      </w:pPr>
      <w:r>
        <w:t xml:space="preserve">Greenhouse Environment Monitor (Vapour Pressure </w:t>
      </w:r>
      <w:r w:rsidR="00EC75FD">
        <w:t>Deficit).</w:t>
      </w:r>
    </w:p>
    <w:p w14:paraId="43A7FED4" w14:textId="6E249E47" w:rsidR="006148ED" w:rsidRDefault="006148ED" w:rsidP="001F02AE">
      <w:pPr>
        <w:pStyle w:val="ListParagraph"/>
        <w:numPr>
          <w:ilvl w:val="0"/>
          <w:numId w:val="1"/>
        </w:numPr>
      </w:pPr>
      <w:r>
        <w:t xml:space="preserve">Any other environment </w:t>
      </w:r>
      <w:r w:rsidR="00EC75FD">
        <w:t>monitors.</w:t>
      </w:r>
    </w:p>
    <w:p w14:paraId="0E0C7AF6" w14:textId="47036ADA" w:rsidR="006148ED" w:rsidRDefault="00191B2A" w:rsidP="001F02AE">
      <w:pPr>
        <w:pStyle w:val="ListParagraph"/>
        <w:numPr>
          <w:ilvl w:val="0"/>
          <w:numId w:val="1"/>
        </w:numPr>
      </w:pPr>
      <w:r>
        <w:t xml:space="preserve">Environment Controllers (Future </w:t>
      </w:r>
      <w:r w:rsidR="00EC75FD">
        <w:t>Project).</w:t>
      </w:r>
    </w:p>
    <w:p w14:paraId="18885C79" w14:textId="7C9E22E0" w:rsidR="00191B2A" w:rsidRDefault="009D6A01" w:rsidP="00191B2A">
      <w:r>
        <w:t xml:space="preserve">This project could be further </w:t>
      </w:r>
      <w:r w:rsidR="00D45B0B">
        <w:t xml:space="preserve">taken forward by adding in control of </w:t>
      </w:r>
      <w:r w:rsidR="00EC75FD">
        <w:t>equipment,</w:t>
      </w:r>
      <w:r w:rsidR="00D45B0B">
        <w:t xml:space="preserve"> </w:t>
      </w:r>
      <w:r w:rsidR="00EC75FD">
        <w:t>i</w:t>
      </w:r>
      <w:r w:rsidR="00D45B0B">
        <w:t>.e., a de/humidifier</w:t>
      </w:r>
      <w:r w:rsidR="00571D99">
        <w:t xml:space="preserve">, a heater and extractor fans. This could be accomplished by installing a relay switch which will control the mains power going to the </w:t>
      </w:r>
      <w:r w:rsidR="006C6F66">
        <w:t>devices. T</w:t>
      </w:r>
      <w:r w:rsidR="00427810">
        <w:t xml:space="preserve">his could then be adapted to control the devices </w:t>
      </w:r>
      <w:r w:rsidR="00EC75FD">
        <w:t>from</w:t>
      </w:r>
      <w:r w:rsidR="00427810">
        <w:t xml:space="preserve"> the cloud and </w:t>
      </w:r>
      <w:r w:rsidR="000F1885">
        <w:t>to change parameters such as VPD or humidity and heat.</w:t>
      </w:r>
    </w:p>
    <w:p w14:paraId="027F82DC" w14:textId="77777777" w:rsidR="000F1885" w:rsidRDefault="000F1885" w:rsidP="00191B2A"/>
    <w:p w14:paraId="23995E02" w14:textId="68B52A3D" w:rsidR="00FB722A" w:rsidRPr="000F1885" w:rsidRDefault="00E75953" w:rsidP="000F1885">
      <w:pPr>
        <w:pStyle w:val="Heading2"/>
        <w:rPr>
          <w:b/>
          <w:bCs/>
        </w:rPr>
      </w:pPr>
      <w:r w:rsidRPr="00E7283C">
        <w:rPr>
          <w:b/>
          <w:bCs/>
        </w:rPr>
        <w:t>List 3 relevant sources of information you have looked at already which are relevant to this project:</w:t>
      </w:r>
    </w:p>
    <w:p w14:paraId="0FFDEEE6" w14:textId="0B994C28" w:rsidR="00E75953" w:rsidRDefault="00EC75FD" w:rsidP="00E75953">
      <w:hyperlink r:id="rId5" w:history="1">
        <w:r w:rsidR="00FB722A" w:rsidRPr="001F4FA4">
          <w:rPr>
            <w:rStyle w:val="Hyperlink"/>
          </w:rPr>
          <w:t>https://learn.pimoroni.com/article/getting-started-with-enviro-plus</w:t>
        </w:r>
      </w:hyperlink>
    </w:p>
    <w:p w14:paraId="130B58F3" w14:textId="5A1C4E95" w:rsidR="0097642E" w:rsidRDefault="00EC75FD" w:rsidP="00E75953">
      <w:hyperlink r:id="rId6" w:history="1">
        <w:r w:rsidR="0097642E" w:rsidRPr="001F4FA4">
          <w:rPr>
            <w:rStyle w:val="Hyperlink"/>
          </w:rPr>
          <w:t>https://www.youtube.com/watch?v=y1KMYcbyX38</w:t>
        </w:r>
      </w:hyperlink>
    </w:p>
    <w:p w14:paraId="4DBB7176" w14:textId="70CBE23F" w:rsidR="006F3335" w:rsidRDefault="00EC75FD" w:rsidP="00E75953">
      <w:hyperlink r:id="rId7" w:history="1">
        <w:r w:rsidR="006F3335" w:rsidRPr="001F4FA4">
          <w:rPr>
            <w:rStyle w:val="Hyperlink"/>
          </w:rPr>
          <w:t>https://curiositysavestheplanet.com/air-quality-monitor-raspberry-pi-enviro-maker-project/</w:t>
        </w:r>
      </w:hyperlink>
    </w:p>
    <w:p w14:paraId="58B39129" w14:textId="77777777" w:rsidR="000F1885" w:rsidRDefault="000F1885" w:rsidP="00E75953"/>
    <w:p w14:paraId="4AD18B6A" w14:textId="0F328F4A" w:rsidR="00E75953" w:rsidRPr="00EF1DA1" w:rsidRDefault="00E75953" w:rsidP="00EF1DA1">
      <w:pPr>
        <w:pStyle w:val="Heading2"/>
        <w:rPr>
          <w:b/>
          <w:bCs/>
        </w:rPr>
      </w:pPr>
      <w:r w:rsidRPr="00E7283C">
        <w:rPr>
          <w:b/>
          <w:bCs/>
        </w:rPr>
        <w:t>Does your project involve other humans in any way? (</w:t>
      </w:r>
      <w:proofErr w:type="gramStart"/>
      <w:r w:rsidRPr="00E7283C">
        <w:rPr>
          <w:b/>
          <w:bCs/>
        </w:rPr>
        <w:t>i.e.</w:t>
      </w:r>
      <w:proofErr w:type="gramEnd"/>
      <w:r w:rsidRPr="00E7283C">
        <w:rPr>
          <w:b/>
          <w:bCs/>
        </w:rPr>
        <w:t xml:space="preserve"> intend to create survey materials, use other’s personal data etc).</w:t>
      </w:r>
    </w:p>
    <w:p w14:paraId="02BC77BD" w14:textId="7BD4AFA0" w:rsidR="00E75953" w:rsidRDefault="00E7283C" w:rsidP="00E75953">
      <w:r>
        <w:t>NO</w:t>
      </w:r>
    </w:p>
    <w:p w14:paraId="2962963F" w14:textId="77777777" w:rsidR="000F1885" w:rsidRDefault="000F1885" w:rsidP="00E75953"/>
    <w:p w14:paraId="5CEDBCAE" w14:textId="52914E90" w:rsidR="00E75953" w:rsidRPr="00E7283C" w:rsidRDefault="00E75953" w:rsidP="00E75953">
      <w:pPr>
        <w:pStyle w:val="Heading2"/>
        <w:rPr>
          <w:b/>
          <w:bCs/>
        </w:rPr>
      </w:pPr>
      <w:r w:rsidRPr="00E7283C">
        <w:rPr>
          <w:b/>
          <w:bCs/>
        </w:rPr>
        <w:t>If yes, describe why you need to involve others in this project.</w:t>
      </w:r>
    </w:p>
    <w:p w14:paraId="1D5BE749" w14:textId="682C6CA0" w:rsidR="00E75953" w:rsidRDefault="00EF1DA1" w:rsidP="00E75953">
      <w:r>
        <w:t>N/A</w:t>
      </w:r>
    </w:p>
    <w:p w14:paraId="3615EE25" w14:textId="025DCA6D" w:rsidR="00E75953" w:rsidRDefault="00E75953" w:rsidP="00E75953"/>
    <w:p w14:paraId="61B60201" w14:textId="77777777" w:rsidR="00E75953" w:rsidRPr="00E75953" w:rsidRDefault="00E75953" w:rsidP="00E75953"/>
    <w:sectPr w:rsidR="00E75953" w:rsidRPr="00E75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E42EAB"/>
    <w:multiLevelType w:val="hybridMultilevel"/>
    <w:tmpl w:val="DDEE9488"/>
    <w:lvl w:ilvl="0" w:tplc="DF2C5F8C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TczNDMyNzIwNDBX0lEKTi0uzszPAykwrgUA+hiK4SwAAAA="/>
  </w:docVars>
  <w:rsids>
    <w:rsidRoot w:val="00E75953"/>
    <w:rsid w:val="000D1E46"/>
    <w:rsid w:val="000F1885"/>
    <w:rsid w:val="00133288"/>
    <w:rsid w:val="001623A6"/>
    <w:rsid w:val="00191B2A"/>
    <w:rsid w:val="001F02AE"/>
    <w:rsid w:val="00210551"/>
    <w:rsid w:val="003B0D5B"/>
    <w:rsid w:val="00427810"/>
    <w:rsid w:val="004A5B4A"/>
    <w:rsid w:val="004B185C"/>
    <w:rsid w:val="00571D99"/>
    <w:rsid w:val="00587831"/>
    <w:rsid w:val="006148ED"/>
    <w:rsid w:val="00620704"/>
    <w:rsid w:val="00670BDD"/>
    <w:rsid w:val="006C6F66"/>
    <w:rsid w:val="006D5BF0"/>
    <w:rsid w:val="006F3335"/>
    <w:rsid w:val="00823F14"/>
    <w:rsid w:val="0097642E"/>
    <w:rsid w:val="009D6A01"/>
    <w:rsid w:val="009E11AB"/>
    <w:rsid w:val="00B76BD7"/>
    <w:rsid w:val="00D45B0B"/>
    <w:rsid w:val="00D80742"/>
    <w:rsid w:val="00E7283C"/>
    <w:rsid w:val="00E75953"/>
    <w:rsid w:val="00EC75FD"/>
    <w:rsid w:val="00EF1DA1"/>
    <w:rsid w:val="00FA38F2"/>
    <w:rsid w:val="00FB7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DEBF0"/>
  <w15:chartTrackingRefBased/>
  <w15:docId w15:val="{0CB8135D-D633-4984-9E28-EBFCB079A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59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59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59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7595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59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759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B72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72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02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uriositysavestheplanet.com/air-quality-monitor-raspberry-pi-enviro-maker-projec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y1KMYcbyX38" TargetMode="External"/><Relationship Id="rId5" Type="http://schemas.openxmlformats.org/officeDocument/2006/relationships/hyperlink" Target="https://learn.pimoroni.com/article/getting-started-with-enviro-plu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Hales</dc:creator>
  <cp:keywords/>
  <dc:description/>
  <cp:lastModifiedBy>Gordon Deacon</cp:lastModifiedBy>
  <cp:revision>27</cp:revision>
  <dcterms:created xsi:type="dcterms:W3CDTF">2021-12-15T12:18:00Z</dcterms:created>
  <dcterms:modified xsi:type="dcterms:W3CDTF">2021-12-15T14:16:00Z</dcterms:modified>
</cp:coreProperties>
</file>